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bookmarkStart w:id="1" w:name="_GoBack"/>
    <w:p w:rsidR="00223448" w:rsidRPr="00CE2E2E" w:rsidRDefault="00F717F4" w:rsidP="001529CD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10BEB5C" wp14:editId="6150EB42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CE2E2E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CE2E2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85E1DB6" wp14:editId="4DA6CE0C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CE2E2E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</w:p>
    <w:p w:rsidR="002F131A" w:rsidRPr="00CE2E2E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awladda </w:t>
      </w:r>
      <w:r w:rsidR="00226F83" w:rsidRPr="00CE2E2E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agaanka </w:t>
      </w:r>
      <w:r w:rsidRPr="00CE2E2E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Soomaalida</w:t>
      </w:r>
    </w:p>
    <w:p w:rsidR="00E9549D" w:rsidRPr="00CE2E2E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egmada </w:t>
      </w:r>
      <w:r w:rsidR="00B70D54" w:rsidRPr="00CE2E2E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Qabribayax</w:t>
      </w:r>
    </w:p>
    <w:p w:rsidR="00223448" w:rsidRPr="00CE2E2E" w:rsidRDefault="00FE59EF" w:rsidP="0077440B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Buugga </w:t>
      </w:r>
      <w:r w:rsidR="003B0DF9"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M</w:t>
      </w:r>
      <w:r w:rsidR="00E9549D"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iisaaniyadda </w:t>
      </w:r>
      <w:r w:rsidR="003B0DF9"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M</w:t>
      </w:r>
      <w:r w:rsidR="00E9549D"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u</w:t>
      </w:r>
      <w:r w:rsidR="00E14425"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waadiniinta S.M</w:t>
      </w:r>
      <w:r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  <w:r w:rsidR="00E14425"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2015 </w:t>
      </w:r>
      <w:proofErr w:type="gramStart"/>
      <w:r w:rsidR="00E14425"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T.I  (</w:t>
      </w:r>
      <w:proofErr w:type="gramEnd"/>
      <w:r w:rsidR="00E14425"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2022/2023 G.C</w:t>
      </w:r>
      <w:r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  <w:r w:rsidR="001C76EE" w:rsidRPr="00CE2E2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)</w:t>
      </w:r>
    </w:p>
    <w:p w:rsidR="00AB5154" w:rsidRPr="00CE2E2E" w:rsidRDefault="00436F8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B5154" w:rsidRPr="00CE2E2E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r w:rsidR="00B978DD" w:rsidRPr="00CE2E2E">
        <w:rPr>
          <w:noProof/>
          <w:color w:val="000000" w:themeColor="text1"/>
        </w:rPr>
        <w:drawing>
          <wp:inline distT="0" distB="0" distL="0" distR="0" wp14:anchorId="133B70D0" wp14:editId="6A6395DB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CE2E2E" w:rsidRDefault="00450191" w:rsidP="001529CD">
      <w:pPr>
        <w:spacing w:line="36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000000" w:themeColor="text1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CE2E2E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CE2E2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Tusmo</w:t>
          </w:r>
        </w:p>
        <w:p w:rsidR="008430C5" w:rsidRPr="00CE2E2E" w:rsidRDefault="00450191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</w:rPr>
          </w:pPr>
          <w:r w:rsidRPr="00CE2E2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CE2E2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CE2E2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17632840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xyaabaha ay u taaganyihiin xarfaha gaa-gaaban (Abbreviation)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40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ii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1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ordhac :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41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1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2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1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buugga hagaha ee miisaaniyaddu ? (Macnaha miisaaniyadda muwaadiniinta)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42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1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3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2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xay dawladdu ugu baahatay hagaha buugga muwaadiniinta ee miisaaniyadda ?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43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1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4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iisaaniyada Muwaadinka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44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2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5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1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macnaha miisaaniyadda muwaadiniintu?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45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2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6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2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xay dawladdu u diyaarisaa miisaaniyadda?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46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2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7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3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qorshaha geedi-socodka ee miisaaniyaddu (geedi-socodka miisaaniyadda ee qaab-dhismeedyada kala duwan)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47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2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8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4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Sidee ayay bulshadu uga qayb-qaadan kartaa geedi-socodka Miisaaniyadda?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48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4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9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5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bka geedisocodka ka qaybgalka muwaadiniinta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49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5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0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3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lkee ayey ka timaadaa lacagta/miisaaniyadda dawladdu ?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50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6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1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udnaanta qoondada miisaaniyadda  iyo kharashka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51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6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2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1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udnaanta dawladda ee qoondaynta guud ee miisaaniyadda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52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6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3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2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lkee loo isticmaalayaa lacagta/miisaaniyadda?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53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7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CE2E2E" w:rsidRDefault="00B75A6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4" w:history="1"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5.</w:t>
            </w:r>
            <w:r w:rsidR="008430C5" w:rsidRPr="00CE2E2E">
              <w:rPr>
                <w:noProof/>
                <w:color w:val="000000" w:themeColor="text1"/>
              </w:rPr>
              <w:tab/>
            </w:r>
            <w:r w:rsidR="008430C5" w:rsidRPr="00CE2E2E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cnaha eray bixinta  (glossary)</w:t>
            </w:r>
            <w:r w:rsidR="008430C5" w:rsidRPr="00CE2E2E">
              <w:rPr>
                <w:noProof/>
                <w:webHidden/>
                <w:color w:val="000000" w:themeColor="text1"/>
              </w:rPr>
              <w:tab/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CE2E2E">
              <w:rPr>
                <w:noProof/>
                <w:webHidden/>
                <w:color w:val="000000" w:themeColor="text1"/>
              </w:rPr>
              <w:instrText xml:space="preserve"> PAGEREF _Toc117632854 \h </w:instrText>
            </w:r>
            <w:r w:rsidR="008430C5" w:rsidRPr="00CE2E2E">
              <w:rPr>
                <w:noProof/>
                <w:webHidden/>
                <w:color w:val="000000" w:themeColor="text1"/>
              </w:rPr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CE2E2E">
              <w:rPr>
                <w:noProof/>
                <w:webHidden/>
                <w:color w:val="000000" w:themeColor="text1"/>
              </w:rPr>
              <w:t>9</w:t>
            </w:r>
            <w:r w:rsidR="008430C5" w:rsidRPr="00CE2E2E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50191" w:rsidRPr="00CE2E2E" w:rsidRDefault="00450191" w:rsidP="001529CD">
          <w:pPr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CE2E2E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:rsidR="0012405D" w:rsidRPr="00CE2E2E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bookmarkStart w:id="2" w:name="_Toc117632840"/>
      <w:r w:rsidR="00E1442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Waxyaabaha ay</w:t>
      </w:r>
      <w:r w:rsidR="00093C1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 taaganyihiin xarfaha gaa</w:t>
      </w:r>
      <w:r w:rsidR="00E1442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093C1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gaaban</w:t>
      </w:r>
      <w:r w:rsidR="004733E7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3C1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98000A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093C1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bbreviation)</w:t>
      </w:r>
      <w:bookmarkEnd w:id="2"/>
    </w:p>
    <w:p w:rsidR="006E3F4D" w:rsidRPr="00CE2E2E" w:rsidRDefault="006E3F4D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305AE" w:rsidRPr="00CE2E2E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MI</w:t>
      </w:r>
      <w:r w:rsidR="00D305AE"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D305A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anad miisaaniyadeedka Itoobiya</w:t>
      </w:r>
      <w:r w:rsidR="00D34F4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305AE" w:rsidRPr="00CE2E2E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IXM</w:t>
      </w:r>
      <w:r w:rsidR="00D305AE"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D305A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Cad</w:t>
      </w:r>
      <w:r w:rsidR="00E1442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daanta iyo isla-xisaabtanka maaliyadeed </w:t>
      </w:r>
    </w:p>
    <w:p w:rsidR="0012405D" w:rsidRPr="00CE2E2E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WMHF</w:t>
      </w:r>
      <w:r w:rsidR="00D305AE"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12405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12A7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Wasaaradda maaliyadda heer Federaal</w:t>
      </w:r>
    </w:p>
    <w:p w:rsidR="00CE1529" w:rsidRPr="00CE2E2E" w:rsidRDefault="009B12A7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M</w:t>
      </w:r>
      <w:r w:rsidR="00CE152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</w:t>
      </w:r>
      <w:r w:rsidR="00D34F4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CE1529" w:rsidRPr="00CE2E2E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MD</w:t>
      </w:r>
      <w:r w:rsidR="00CE1529"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 ee Degmada</w:t>
      </w:r>
    </w:p>
    <w:p w:rsidR="0012405D" w:rsidRPr="00CE2E2E" w:rsidRDefault="009B12A7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B</w:t>
      </w:r>
      <w:r w:rsidR="00D305AE"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12405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Laxisaabtanka Bulshada.</w:t>
      </w:r>
    </w:p>
    <w:p w:rsidR="0012405D" w:rsidRPr="00CE2E2E" w:rsidRDefault="0012405D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405D" w:rsidRPr="00CE2E2E" w:rsidRDefault="0012405D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12405D" w:rsidRPr="00CE2E2E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CE2E2E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" w:name="_Toc117632841"/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Hordhac</w:t>
      </w:r>
      <w:r w:rsidR="00226F8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bookmarkEnd w:id="3"/>
      <w:proofErr w:type="gramEnd"/>
    </w:p>
    <w:p w:rsidR="0090068F" w:rsidRPr="00CE2E2E" w:rsidRDefault="004734ED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ku dubba ridka miisaaniyaddu wuxuu ku tusayaa in ay dawladdu </w:t>
      </w:r>
      <w:r w:rsidR="00693CA2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ga danleedahay </w:t>
      </w:r>
      <w:r w:rsidR="008E0FE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in lagu qabto miisaaniyadda sanad miisaaniyadeed go’a</w:t>
      </w:r>
      <w:r w:rsidR="005B7C8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8E0FE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n, iyo shaqooyinka lagu qaban</w:t>
      </w:r>
      <w:r w:rsidR="005B7C8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1442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yo.</w:t>
      </w:r>
      <w:proofErr w:type="gramEnd"/>
      <w:r w:rsidR="00E1442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E1442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8E0FE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isaaniyadda dawladdu waxay </w:t>
      </w:r>
      <w:r w:rsidR="001D09D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taagantahay geedisocod ay dawladdu </w:t>
      </w:r>
      <w:r w:rsidR="005B7C8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1D09D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u g</w:t>
      </w:r>
      <w:r w:rsidR="00E1442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o’aamin doonto xadiga dakhliga</w:t>
      </w:r>
      <w:r w:rsidR="001D09D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h ee la soo ururin d</w:t>
      </w:r>
      <w:r w:rsidR="00E1442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no, adeegyada la bixinayo, </w:t>
      </w:r>
      <w:r w:rsidR="005B7C8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erka </w:t>
      </w:r>
      <w:r w:rsidR="00E1442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r-tiridda saboolnimada, yaraynta shaqo la’aanta iyo dhimista xadiga </w:t>
      </w:r>
      <w:r w:rsidR="005B7C8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</w:t>
      </w:r>
      <w:r w:rsidR="001D09D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inaan la’aanta</w:t>
      </w:r>
      <w:r w:rsidR="005B7C8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lshada ee dhinaca horumarka</w:t>
      </w:r>
      <w:r w:rsidR="001D09D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proofErr w:type="gramEnd"/>
      <w:r w:rsidR="0021238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1D09D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i</w:t>
      </w:r>
      <w:proofErr w:type="gramEnd"/>
      <w:r w:rsidR="001D09D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o garwaaqsado arrinta</w:t>
      </w:r>
      <w:r w:rsidR="005B7C8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D09D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awladdu waa in </w:t>
      </w:r>
      <w:r w:rsidR="005B7C8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r w:rsidR="001D09D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u wargaliso</w:t>
      </w:r>
      <w:r w:rsidR="005B7C8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D09D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a qaybgaliso bulshada go’aanadan muhiimka ah ee ku </w:t>
      </w:r>
      <w:r w:rsidR="003771C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eeni kara saamayn noloshooda</w:t>
      </w:r>
      <w:r w:rsidR="005B7C8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771C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yadoo la soo saarayo hagaha macluumaadka miisaaniyadda ee sanad miisaaniyadeedkan.</w:t>
      </w:r>
    </w:p>
    <w:p w:rsidR="00276978" w:rsidRPr="00CE2E2E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" w:name="_Toc117632842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A65FA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a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5FA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xay buugga </w:t>
      </w:r>
      <w:r w:rsidR="008D7D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gaha ee </w:t>
      </w: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iisaaniyadd</w:t>
      </w:r>
      <w:r w:rsidR="008D7D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</w:t>
      </w:r>
      <w:r w:rsidR="00351CB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proofErr w:type="gramEnd"/>
      <w:r w:rsidR="0054497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8D7D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acnaha miisaaniyadda muwaadiniinta</w:t>
      </w:r>
      <w:r w:rsidR="0054497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bookmarkEnd w:id="4"/>
    </w:p>
    <w:p w:rsidR="0054497C" w:rsidRPr="00CE2E2E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8D7D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da muwaadiniintu wuxuu shar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8D7D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xaa sida loo dajiyey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a </w:t>
      </w:r>
      <w:r w:rsidR="008D7D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oo ah mid ku salaysan mudnaan kala siinta baahiya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8D7D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C7430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aanka </w:t>
      </w: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iisaaniyada  dawlada</w:t>
      </w:r>
      <w:proofErr w:type="gramEnd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D7D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loo ansixiyey, loo hirgaliyey</w:t>
      </w:r>
      <w:r w:rsidR="00795B2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oona qiimeeyey iyo </w:t>
      </w:r>
      <w:r w:rsidR="008D7D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16D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cidda mas’uul ka ah wakhti walba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o lagu guda jiro geedisocodka diyaarinta iyo maamulka miisaaniyada</w:t>
      </w:r>
      <w:r w:rsidR="00C7430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B616D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uxuu cadeeyaa heerka dawladda ee u xilsaaran qabashada shaqooyinka kala duwan ee dawladda iy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o bixinta adeegyada kala duwan.</w:t>
      </w:r>
      <w:proofErr w:type="gramEnd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B616D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</w:t>
      </w:r>
      <w:r w:rsidR="003D012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a ee muwaadiniintu wuxuu kooban yahay</w:t>
      </w:r>
      <w:r w:rsidR="00B616D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ud ahaan macluumaadka miisaaniyadda ee s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nad miisaaniyadeed go’an, i</w:t>
      </w:r>
      <w:r w:rsidR="00B616D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lamarkaana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uxuu </w:t>
      </w:r>
      <w:r w:rsidR="00B616D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deeyaa</w:t>
      </w:r>
      <w:proofErr w:type="gramEnd"/>
      <w:r w:rsidR="00B616D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eegyada aas-aasiga ee u qorshaysan dawladdu in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r w:rsidR="00B616D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fidiso</w:t>
      </w:r>
      <w:r w:rsidR="00C7430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616D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ida loo fulin doono,</w:t>
      </w:r>
      <w:r w:rsidR="007338C1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da u xilsaaran iyo kharashka ku bixi doona.</w:t>
      </w:r>
      <w:r w:rsidR="00C7430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276978" w:rsidRPr="00CE2E2E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" w:name="_Toc117632843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axay dawladdu ugu baahatay hagaha b</w:t>
      </w:r>
      <w:r w:rsidR="005B7C8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uugga muwaadiniin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 ee </w:t>
      </w: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iisaaniyadda ?</w:t>
      </w:r>
      <w:bookmarkEnd w:id="5"/>
      <w:proofErr w:type="gramEnd"/>
    </w:p>
    <w:p w:rsidR="00C74305" w:rsidRPr="00CE2E2E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D636A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da muw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adiniinta</w:t>
      </w:r>
      <w:r w:rsidR="00D636A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a loo adeegsadaa si loo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36A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ro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uwaadiniinta waxa ay dawladdu q</w:t>
      </w:r>
      <w:r w:rsidR="00D636A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anayso, </w:t>
      </w:r>
      <w:proofErr w:type="gramStart"/>
      <w:r w:rsidR="00D636A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loona  kobciyo</w:t>
      </w:r>
      <w:proofErr w:type="gramEnd"/>
      <w:r w:rsidR="00D636A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aadkooda si ay uga qayb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D636A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galaan arrimaha dawladda ulana xisaabtamaan.</w:t>
      </w:r>
      <w:r w:rsidR="001D21C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9A381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Waxay tustaa muwaadiniinta iyo caashuur bixiyaasha in</w:t>
      </w:r>
      <w:r w:rsidR="009A381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isaaniyadda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hay </w:t>
      </w:r>
      <w:r w:rsidR="009A381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id ku salaysan guud ahaan sare u qaadida nolosha muwaadiniinteeda.</w:t>
      </w:r>
      <w:proofErr w:type="gramEnd"/>
      <w:r w:rsidR="009A381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2EF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81678" w:rsidRPr="00CE2E2E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81678" w:rsidRPr="00CE2E2E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1088" w:rsidRPr="00CE2E2E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6" w:name="_Toc117632844"/>
      <w:r w:rsidRPr="00CE2E2E">
        <w:rPr>
          <w:rFonts w:ascii="Times New Roman" w:hAnsi="Times New Roman" w:cs="Times New Roman"/>
          <w:color w:val="000000" w:themeColor="text1"/>
          <w:szCs w:val="24"/>
        </w:rPr>
        <w:lastRenderedPageBreak/>
        <w:t>Miisaaniyada</w:t>
      </w:r>
      <w:r w:rsidR="005B7C8F" w:rsidRPr="00CE2E2E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153521" w:rsidRPr="00CE2E2E">
        <w:rPr>
          <w:rFonts w:ascii="Times New Roman" w:hAnsi="Times New Roman" w:cs="Times New Roman"/>
          <w:color w:val="000000" w:themeColor="text1"/>
          <w:szCs w:val="24"/>
        </w:rPr>
        <w:t>Muwaadinka</w:t>
      </w:r>
      <w:bookmarkEnd w:id="6"/>
    </w:p>
    <w:p w:rsidR="00BF10F4" w:rsidRPr="00CE2E2E" w:rsidRDefault="00BF10F4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E1D57" w:rsidRPr="00CE2E2E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_Toc117632845"/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Waa maxay</w:t>
      </w:r>
      <w:r w:rsidR="001F553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cnaha miisaaniyadda muwaadiniintu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7"/>
      <w:proofErr w:type="gramEnd"/>
      <w:r w:rsidR="00A10ACA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EE1D57" w:rsidRPr="00CE2E2E" w:rsidRDefault="001F5533" w:rsidP="001529CD">
      <w:pPr>
        <w:pStyle w:val="Default"/>
        <w:spacing w:line="360" w:lineRule="auto"/>
        <w:jc w:val="both"/>
        <w:rPr>
          <w:rFonts w:eastAsiaTheme="minorHAnsi"/>
          <w:color w:val="000000" w:themeColor="text1"/>
        </w:rPr>
      </w:pPr>
      <w:proofErr w:type="gramStart"/>
      <w:r w:rsidRPr="00CE2E2E">
        <w:rPr>
          <w:color w:val="000000" w:themeColor="text1"/>
        </w:rPr>
        <w:t>M</w:t>
      </w:r>
      <w:r w:rsidR="00946809" w:rsidRPr="00CE2E2E">
        <w:rPr>
          <w:color w:val="000000" w:themeColor="text1"/>
        </w:rPr>
        <w:t>iisaaniyadda</w:t>
      </w:r>
      <w:r w:rsidRPr="00CE2E2E">
        <w:rPr>
          <w:color w:val="000000" w:themeColor="text1"/>
        </w:rPr>
        <w:t xml:space="preserve"> muwaadinku</w:t>
      </w:r>
      <w:r w:rsidR="00946809" w:rsidRPr="00CE2E2E">
        <w:rPr>
          <w:color w:val="000000" w:themeColor="text1"/>
        </w:rPr>
        <w:t xml:space="preserve"> waa macluumaad saadaaliya kharashaadka dawladda iyo dakhliga hal sanad miisaaniyadeed oo go’an.</w:t>
      </w:r>
      <w:proofErr w:type="gramEnd"/>
      <w:r w:rsidR="00946809" w:rsidRPr="00CE2E2E">
        <w:rPr>
          <w:color w:val="000000" w:themeColor="text1"/>
        </w:rPr>
        <w:t xml:space="preserve"> </w:t>
      </w:r>
      <w:proofErr w:type="gramStart"/>
      <w:r w:rsidR="00A857AC" w:rsidRPr="00CE2E2E">
        <w:rPr>
          <w:color w:val="000000" w:themeColor="text1"/>
        </w:rPr>
        <w:t>wax</w:t>
      </w:r>
      <w:r w:rsidR="005B7C8F" w:rsidRPr="00CE2E2E">
        <w:rPr>
          <w:color w:val="000000" w:themeColor="text1"/>
        </w:rPr>
        <w:t>a</w:t>
      </w:r>
      <w:r w:rsidR="00A857AC" w:rsidRPr="00CE2E2E">
        <w:rPr>
          <w:color w:val="000000" w:themeColor="text1"/>
        </w:rPr>
        <w:t>y</w:t>
      </w:r>
      <w:proofErr w:type="gramEnd"/>
      <w:r w:rsidR="00A857AC" w:rsidRPr="00CE2E2E">
        <w:rPr>
          <w:color w:val="000000" w:themeColor="text1"/>
        </w:rPr>
        <w:t xml:space="preserve"> u taagan</w:t>
      </w:r>
      <w:r w:rsidRPr="00CE2E2E">
        <w:rPr>
          <w:color w:val="000000" w:themeColor="text1"/>
        </w:rPr>
        <w:t xml:space="preserve"> </w:t>
      </w:r>
      <w:r w:rsidR="00A857AC" w:rsidRPr="00CE2E2E">
        <w:rPr>
          <w:color w:val="000000" w:themeColor="text1"/>
        </w:rPr>
        <w:t>tahay sida hal hay’ad dawli ahi ay u fuliso hantida maaliyadeed, una xaqiijiso yoolkeeda gaar ahaaneed.</w:t>
      </w:r>
      <w:r w:rsidR="00C06D4A" w:rsidRPr="00CE2E2E">
        <w:rPr>
          <w:rFonts w:eastAsiaTheme="minorHAnsi"/>
          <w:color w:val="000000" w:themeColor="text1"/>
        </w:rPr>
        <w:t xml:space="preserve"> </w:t>
      </w:r>
      <w:proofErr w:type="gramStart"/>
      <w:r w:rsidR="002D47F7" w:rsidRPr="00CE2E2E">
        <w:rPr>
          <w:rFonts w:eastAsiaTheme="minorHAnsi"/>
          <w:color w:val="000000" w:themeColor="text1"/>
        </w:rPr>
        <w:t>M</w:t>
      </w:r>
      <w:r w:rsidR="00965D44" w:rsidRPr="00CE2E2E">
        <w:rPr>
          <w:rFonts w:eastAsiaTheme="minorHAnsi"/>
          <w:color w:val="000000" w:themeColor="text1"/>
        </w:rPr>
        <w:t xml:space="preserve">acluumaadku wuxuu </w:t>
      </w:r>
      <w:r w:rsidR="00223C64" w:rsidRPr="00CE2E2E">
        <w:rPr>
          <w:rFonts w:eastAsiaTheme="minorHAnsi"/>
          <w:color w:val="000000" w:themeColor="text1"/>
        </w:rPr>
        <w:t>noqonayaa qorshe</w:t>
      </w:r>
      <w:r w:rsidR="00965D44" w:rsidRPr="00CE2E2E">
        <w:rPr>
          <w:rFonts w:eastAsiaTheme="minorHAnsi"/>
          <w:color w:val="000000" w:themeColor="text1"/>
        </w:rPr>
        <w:t xml:space="preserve"> maaliyadeed oo sharci ah kadib marka ay ansixi</w:t>
      </w:r>
      <w:r w:rsidR="004B7B83" w:rsidRPr="00CE2E2E">
        <w:rPr>
          <w:rFonts w:eastAsiaTheme="minorHAnsi"/>
          <w:color w:val="000000" w:themeColor="text1"/>
        </w:rPr>
        <w:t xml:space="preserve">yaan baarlamaanka degmada </w:t>
      </w:r>
      <w:r w:rsidR="00B70D54" w:rsidRPr="00CE2E2E">
        <w:rPr>
          <w:rFonts w:eastAsiaTheme="minorHAnsi"/>
          <w:b/>
          <w:color w:val="000000" w:themeColor="text1"/>
        </w:rPr>
        <w:t>Qabribayax</w:t>
      </w:r>
      <w:r w:rsidR="00965D44" w:rsidRPr="00CE2E2E">
        <w:rPr>
          <w:rFonts w:eastAsiaTheme="minorHAnsi"/>
          <w:b/>
          <w:color w:val="000000" w:themeColor="text1"/>
        </w:rPr>
        <w:t>.</w:t>
      </w:r>
      <w:proofErr w:type="gramEnd"/>
    </w:p>
    <w:p w:rsidR="00C06D4A" w:rsidRPr="00CE2E2E" w:rsidRDefault="00C06D4A" w:rsidP="001529CD">
      <w:pPr>
        <w:pStyle w:val="Default"/>
        <w:spacing w:line="360" w:lineRule="auto"/>
        <w:jc w:val="both"/>
        <w:rPr>
          <w:color w:val="000000" w:themeColor="text1"/>
        </w:rPr>
      </w:pPr>
    </w:p>
    <w:p w:rsidR="00A10ACA" w:rsidRPr="00CE2E2E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" w:name="_Toc117632846"/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axay dawl</w:t>
      </w:r>
      <w:r w:rsidR="0007687A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ddu u diyaarisaa miisaaniyadda</w:t>
      </w:r>
      <w:r w:rsidR="00551088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8"/>
      <w:proofErr w:type="gramEnd"/>
    </w:p>
    <w:p w:rsidR="001C78C8" w:rsidRPr="00CE2E2E" w:rsidRDefault="0028184F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r </w:t>
      </w:r>
      <w:r w:rsidR="00595801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ee lagu fuliyo baahiya kala duwan</w:t>
      </w:r>
      <w:r w:rsidR="00E639E8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 eegayo mudnaantooda. </w:t>
      </w:r>
      <w:proofErr w:type="gramStart"/>
      <w:r w:rsidR="004D2F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ala</w:t>
      </w:r>
      <w:proofErr w:type="gramEnd"/>
      <w:r w:rsidR="004D2F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raysiinta baahida bulshadu</w:t>
      </w:r>
      <w:r w:rsidR="00E639E8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y ka</w:t>
      </w:r>
      <w:r w:rsidR="004D2F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rjumaysaa tashiilida kharashka iyo u qoondaynta miisaaniyada hadba sida ay ukala mudan </w:t>
      </w:r>
      <w:r w:rsidR="00E1086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ihiin baahidu, Sidaas darteed, waa in </w:t>
      </w:r>
      <w:r w:rsidR="004D2F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086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dnaan kala siintu ay </w:t>
      </w:r>
      <w:r w:rsidR="004D2F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i cad uga dhax muuqato miisaaniyad</w:t>
      </w:r>
      <w:r w:rsidR="00E639E8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a.</w:t>
      </w:r>
    </w:p>
    <w:p w:rsidR="00A10ACA" w:rsidRPr="00CE2E2E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_Toc117632847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Waa maxay qorshaha geedi</w:t>
      </w:r>
      <w:r w:rsidR="00D00B4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codka ee miisaaniyaddu </w:t>
      </w:r>
      <w:r w:rsidR="00E23BF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00B4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eedi</w:t>
      </w:r>
      <w:r w:rsidR="00D00B4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ocodka miisaaniyadda ee qaab</w:t>
      </w:r>
      <w:r w:rsidR="00D00B4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hismeedyada kala duwan)</w:t>
      </w:r>
      <w:bookmarkEnd w:id="9"/>
    </w:p>
    <w:p w:rsidR="00757213" w:rsidRPr="00CE2E2E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geedisocodka miisaaniyadda itoobiya waxay leedahay afar waji oo ka jira laameheeda kala duwan</w:t>
      </w:r>
      <w:r w:rsidR="000D61F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Heer fadaraal, heer deegaan,</w:t>
      </w:r>
      <w:r w:rsidR="000D61F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iyo Degmaba</w:t>
      </w:r>
      <w:r w:rsidR="000D61F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4196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717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aas oo uu hago awaamiirta jadwalka miisaaniyadeed ee ay soo saartay wasaaradda maaliyadda heer fadaraal</w:t>
      </w:r>
      <w:r w:rsidR="007C65A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A7717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WMF</w:t>
      </w:r>
      <w:r w:rsidR="007C65A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B719A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A7717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 heer deegaan,(XM</w:t>
      </w:r>
      <w:r w:rsidR="00DE495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HD)</w:t>
      </w:r>
      <w:r w:rsidR="000B3C0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717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iyo xafiiska maaliyada degmada</w:t>
      </w:r>
      <w:r w:rsidR="000B3C0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19A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E495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XMD</w:t>
      </w:r>
      <w:r w:rsidR="00B719A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65A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E495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una gudbiyaa</w:t>
      </w:r>
      <w:r w:rsidR="00D00B4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E495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ammaan hay’adaha dawladda heer</w:t>
      </w:r>
      <w:r w:rsidR="00D00B4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rkooda kala duwan</w:t>
      </w:r>
      <w:r w:rsidR="00DE495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65A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C50AD" w:rsidRPr="00CE2E2E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arta waji ee </w:t>
      </w:r>
      <w:r w:rsidR="007C404A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da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awladda</w:t>
      </w:r>
      <w:r w:rsidR="007C404A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y kala yihiin</w:t>
      </w:r>
      <w:r w:rsidR="0064196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:-</w:t>
      </w:r>
      <w:r w:rsidR="00E23BF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C50AD" w:rsidRPr="00CE2E2E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ajinta/diyaarinta miisaaniyadda</w:t>
      </w:r>
      <w:r w:rsidR="00F906F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50CA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qabyo qoraalka hore)</w:t>
      </w:r>
      <w:r w:rsidR="00F906F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:rsidR="00AC50AD" w:rsidRPr="00CE2E2E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nsixinta miisaaniyadda iyo qoondaynteeda</w:t>
      </w:r>
      <w:r w:rsidR="00F906F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geedi</w:t>
      </w:r>
      <w:r w:rsidR="00D00B4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ocodka sharciyaynta</w:t>
      </w:r>
      <w:r w:rsidR="00F906F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</w:p>
    <w:p w:rsidR="00AC50AD" w:rsidRPr="00CE2E2E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4260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elmarinta miisaaniyadda </w:t>
      </w:r>
      <w:r w:rsidR="00F906F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4260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geedi</w:t>
      </w:r>
      <w:r w:rsidR="00D00B4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4260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ocodka hirgalinta miisaaniyadda</w:t>
      </w:r>
      <w:r w:rsidR="00F906F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="0074260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yo </w:t>
      </w:r>
    </w:p>
    <w:p w:rsidR="00600159" w:rsidRPr="00CE2E2E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</w:t>
      </w:r>
      <w:r w:rsidR="0074260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Hantidhawrka iyo dabagalka miisaaniyadda</w:t>
      </w:r>
      <w:r w:rsidR="00F906F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742609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abgalka waxqabadka miisaaniyadda)</w:t>
      </w:r>
      <w:r w:rsidR="00F906F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B719AD" w:rsidRPr="00CE2E2E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aamiirta jadwalka maaliyadeed waxa ay leedahay </w:t>
      </w:r>
      <w:r w:rsidR="00226F8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khti u gaar ah si loo xaqiijiyo </w:t>
      </w:r>
      <w:r w:rsidR="003C42A2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0C73C3" w:rsidRPr="00CE2E2E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CE2E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Jadwalka miisaaniyadda degmada/</w:t>
      </w:r>
      <w:r w:rsidR="00344319" w:rsidRPr="00CE2E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amul</w:t>
      </w:r>
      <w:r w:rsidR="00D00B4B" w:rsidRPr="00CE2E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magaalo</w:t>
      </w:r>
      <w:r w:rsidR="00344319" w:rsidRPr="00CE2E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CE2E2E" w:rsidRPr="00CE2E2E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khtiga </w:t>
            </w:r>
          </w:p>
        </w:tc>
      </w:tr>
      <w:tr w:rsidR="00CE2E2E" w:rsidRPr="00CE2E2E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CE2E2E" w:rsidRPr="00CE2E2E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ari qorshaha shaqo ee sanadlaha ah.</w:t>
            </w:r>
            <w:r w:rsidR="000C73C3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eptember – February</w:t>
            </w:r>
          </w:p>
        </w:tc>
      </w:tr>
      <w:tr w:rsidR="00CE2E2E" w:rsidRPr="00CE2E2E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</w:t>
            </w:r>
            <w:r w:rsidR="00D00B4B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 maaliyadda </w:t>
            </w: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ebruary 16- February 30</w:t>
            </w:r>
          </w:p>
        </w:tc>
      </w:tr>
      <w:tr w:rsidR="00CE2E2E" w:rsidRPr="00CE2E2E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 gudbi</w:t>
            </w:r>
            <w:r w:rsidR="00D00B4B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ta</w:t>
            </w: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codsiga miisaaniyadda </w:t>
            </w:r>
            <w:r w:rsidR="00134E25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yada degmada.</w:t>
            </w:r>
            <w:r w:rsidR="000C73C3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rch 1-April 15</w:t>
            </w:r>
          </w:p>
        </w:tc>
      </w:tr>
      <w:tr w:rsidR="00CE2E2E" w:rsidRPr="00CE2E2E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CE2E2E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CE2E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CE2E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</w:t>
            </w:r>
            <w:r w:rsidR="00D00B4B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 maaliyadda </w:t>
            </w: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CE2E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pril 16-May 15</w:t>
            </w:r>
          </w:p>
        </w:tc>
      </w:tr>
      <w:tr w:rsidR="00CE2E2E" w:rsidRPr="00CE2E2E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1-7</w:t>
            </w:r>
          </w:p>
        </w:tc>
      </w:tr>
      <w:tr w:rsidR="00CE2E2E" w:rsidRPr="00CE2E2E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nsixinta miisaaniyadda ee Baarlamaa</w:t>
            </w:r>
            <w:r w:rsidR="00D00B4B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CE2E2E" w:rsidRPr="00CE2E2E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-Jul</w:t>
            </w:r>
          </w:p>
        </w:tc>
      </w:tr>
      <w:tr w:rsidR="00CE2E2E" w:rsidRPr="00CE2E2E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irgalinta/</w:t>
            </w:r>
            <w:r w:rsidR="00340842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CE2E2E" w:rsidRPr="00CE2E2E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Ugudbinta xafiisyada miisaaniyadda la </w:t>
            </w:r>
            <w:proofErr w:type="gramStart"/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CE2E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8 – July 15</w:t>
            </w:r>
          </w:p>
        </w:tc>
      </w:tr>
      <w:tr w:rsidR="00CE2E2E" w:rsidRPr="00CE2E2E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CE2E2E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CE2E2E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U diridda </w:t>
            </w:r>
            <w:r w:rsidR="00340842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iis</w:t>
            </w: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aniyada xafiiska maaliyadda heer deegaan </w:t>
            </w:r>
            <w:r w:rsidR="00340842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CE2E2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CE2E2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8-15  July</w:t>
            </w:r>
          </w:p>
        </w:tc>
      </w:tr>
      <w:tr w:rsidR="00CE2E2E" w:rsidRPr="00CE2E2E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CE2E2E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CE2E2E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arinta qorshaha waxqabadka/</w:t>
            </w:r>
            <w:r w:rsidR="004A45F5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rgalinta</w:t>
            </w: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anadka </w:t>
            </w:r>
            <w:r w:rsidR="004A45F5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yo </w:t>
            </w:r>
            <w:r w:rsidR="004A45F5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aadaasha laca</w:t>
            </w: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ta ca</w:t>
            </w:r>
            <w:r w:rsidR="004A45F5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</w:t>
            </w: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4A45F5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CE2E2E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Xafiiska maaliyadda degmada iyo xafiisyada </w:t>
            </w: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CE2E2E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July 15-22  July</w:t>
            </w:r>
          </w:p>
        </w:tc>
      </w:tr>
      <w:tr w:rsidR="00CE2E2E" w:rsidRPr="00CE2E2E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E2E2E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E2E2E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udbinta  JBAR</w:t>
            </w:r>
            <w:proofErr w:type="gramEnd"/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e  </w:t>
            </w:r>
            <w:r w:rsidR="00277A96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heer deegaan</w:t>
            </w: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E2E2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E2E2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23-August 15</w:t>
            </w:r>
          </w:p>
        </w:tc>
      </w:tr>
      <w:tr w:rsidR="005E39AB" w:rsidRPr="00CE2E2E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E2E2E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E2E2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sticmaalka miisaaniyadda iyo  sixideeda</w:t>
            </w:r>
            <w:r w:rsidR="00277A96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habaynteeda</w:t>
            </w: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E2E2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CE2E2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d joogta ah</w:t>
            </w:r>
            <w:r w:rsidR="00277A96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gramStart"/>
            <w:r w:rsidR="00277A96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conaysa  sanadka</w:t>
            </w:r>
            <w:proofErr w:type="gramEnd"/>
            <w:r w:rsidR="00277A96"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oo dhan</w:t>
            </w: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:rsidR="000C73C3" w:rsidRPr="00CE2E2E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color w:val="000000" w:themeColor="text1"/>
          <w:sz w:val="24"/>
        </w:rPr>
      </w:pPr>
    </w:p>
    <w:p w:rsidR="000C73C3" w:rsidRPr="00CE2E2E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10539E" w:rsidRPr="00CE2E2E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_Toc117632848"/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idee ayay bulshadu uga</w:t>
      </w:r>
      <w:r w:rsidR="00463342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ayb-qaadan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3342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artaa geedi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463342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codka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iisaaniyadda?</w:t>
      </w:r>
      <w:bookmarkEnd w:id="10"/>
      <w:proofErr w:type="gramEnd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164854" w:rsidRPr="00CE2E2E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astuurka I</w:t>
      </w:r>
      <w:r w:rsidR="00E64C3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toobiya wuxuu taageer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a ka qayb qaadashada shacabka</w:t>
      </w:r>
      <w:r w:rsidR="00E64C3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guud ahaan shaqooyinka </w:t>
      </w:r>
      <w:r w:rsidR="00F65F4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awladda.</w:t>
      </w:r>
      <w:proofErr w:type="gramEnd"/>
      <w:r w:rsidR="00756B5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65F4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Tusaale ahaan, qodobka 89</w:t>
      </w:r>
      <w:r w:rsidR="00F65F46" w:rsidRPr="00CE2E2E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ad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yo qodob hoosaadkiisa 6</w:t>
      </w:r>
      <w:r w:rsidR="00F65F46" w:rsidRPr="00CE2E2E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ad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Dastuu</w:t>
      </w:r>
      <w:r w:rsidR="00F65F4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ku wuxuu dhigayaa 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“D</w:t>
      </w:r>
      <w:r w:rsidR="00756B5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wladdu waa in ay kor u qaado ka qayb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-qaadashada bulshada ee dhanka dajinta barnaami</w:t>
      </w:r>
      <w:r w:rsidR="00756B5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jyada iyo siyaasadaha horumarineed” sidoo kale, waxa s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56B5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an waajib ah in ay taageerto </w:t>
      </w:r>
      <w:r w:rsidR="002777C7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curint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 iyo waxqabadyada ay shacabku</w:t>
      </w:r>
      <w:r w:rsidR="002777C7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kood u la yimaadaan ee dhan</w:t>
      </w:r>
      <w:r w:rsidR="0073088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a horumarinta waxqabadyadooda.</w:t>
      </w:r>
      <w:r w:rsidR="00E3461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="00584F61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gramStart"/>
      <w:r w:rsidR="002777C7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idaa</w:t>
      </w:r>
      <w:proofErr w:type="gramEnd"/>
      <w:r w:rsidR="002777C7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rteed</w:t>
      </w:r>
      <w:r w:rsidR="00584F61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777C7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waxaa jira fursado badan oo ay dadwaynuhu kaga qayb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2777C7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qaadan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77C7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araan hanaanka geedisocodka miisaaniyadda, si ay u saameeyaan shaqooyinka dawladda si kor loogu q</w:t>
      </w:r>
      <w:r w:rsidR="0073088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ado</w:t>
      </w:r>
      <w:r w:rsidR="000D6CC1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3088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ga dodo, loo diyaariyo si wada jir </w:t>
      </w:r>
      <w:r w:rsidR="00962EA3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, loona go’aamiyo sidii sare loogu qaadi lahaa arrimaha horumarka shaqooyinka </w:t>
      </w:r>
      <w:r w:rsidR="00A12A2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heerarka maamulada kala duwan.</w:t>
      </w:r>
    </w:p>
    <w:p w:rsidR="00F96504" w:rsidRPr="00CE2E2E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1" w:name="_Toc117632849"/>
      <w:r w:rsidRPr="00CE2E2E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0978D88A" wp14:editId="7C17E1C6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CE2E2E">
        <w:rPr>
          <w:rFonts w:ascii="Times New Roman" w:hAnsi="Times New Roman" w:cs="Times New Roman"/>
          <w:color w:val="000000" w:themeColor="text1"/>
          <w:sz w:val="28"/>
          <w:szCs w:val="24"/>
        </w:rPr>
        <w:t>Habka geedisocodka ka qaybgalka muwaadiniinta</w:t>
      </w:r>
      <w:bookmarkEnd w:id="11"/>
    </w:p>
    <w:p w:rsidR="00F96504" w:rsidRPr="00CE2E2E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F150D" w:rsidRPr="00CE2E2E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br w:type="textWrapping" w:clear="all"/>
      </w:r>
    </w:p>
    <w:p w:rsidR="004F150D" w:rsidRPr="00CE2E2E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1088" w:rsidRPr="00CE2E2E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12" w:name="_Toc117632850"/>
      <w:r w:rsidRPr="00CE2E2E">
        <w:rPr>
          <w:rFonts w:ascii="Times New Roman" w:hAnsi="Times New Roman" w:cs="Times New Roman"/>
          <w:color w:val="000000" w:themeColor="text1"/>
          <w:szCs w:val="24"/>
        </w:rPr>
        <w:lastRenderedPageBreak/>
        <w:t>Halkee ayey ka timaadaa lacagta</w:t>
      </w:r>
      <w:r w:rsidR="00FF6F76" w:rsidRPr="00CE2E2E">
        <w:rPr>
          <w:rFonts w:ascii="Times New Roman" w:hAnsi="Times New Roman" w:cs="Times New Roman"/>
          <w:color w:val="000000" w:themeColor="text1"/>
          <w:szCs w:val="24"/>
        </w:rPr>
        <w:t>/miisaaniyadda</w:t>
      </w:r>
      <w:r w:rsidRPr="00CE2E2E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proofErr w:type="gramStart"/>
      <w:r w:rsidRPr="00CE2E2E">
        <w:rPr>
          <w:rFonts w:ascii="Times New Roman" w:hAnsi="Times New Roman" w:cs="Times New Roman"/>
          <w:color w:val="000000" w:themeColor="text1"/>
          <w:szCs w:val="24"/>
        </w:rPr>
        <w:t xml:space="preserve">dawladdu </w:t>
      </w:r>
      <w:r w:rsidR="00551088" w:rsidRPr="00CE2E2E">
        <w:rPr>
          <w:rFonts w:ascii="Times New Roman" w:hAnsi="Times New Roman" w:cs="Times New Roman"/>
          <w:color w:val="000000" w:themeColor="text1"/>
          <w:szCs w:val="24"/>
        </w:rPr>
        <w:t>?</w:t>
      </w:r>
      <w:bookmarkEnd w:id="12"/>
      <w:proofErr w:type="gramEnd"/>
    </w:p>
    <w:p w:rsidR="00FF6F76" w:rsidRPr="00CE2E2E" w:rsidRDefault="00FF6F7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B19CF" w:rsidRPr="00CE2E2E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gmada </w:t>
      </w:r>
      <w:r w:rsidR="00B70D54"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abribayax</w:t>
      </w:r>
      <w:r w:rsidR="00251CE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a loo qoondeeyey wadarta xaddi miisaaniyadeed oo dhan </w:t>
      </w:r>
      <w:r w:rsidR="00552F0A" w:rsidRPr="00CE2E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C413B" w:rsidRPr="00CE2E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135,004,878 </w:t>
      </w:r>
      <w:r w:rsidRPr="00CE2E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irr </w:t>
      </w:r>
      <w:r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</w:t>
      </w:r>
      <w:r w:rsidR="00961522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loogu saleeyo qorshayaasheed</w:t>
      </w:r>
      <w:r w:rsidR="00AF5B66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, loona siiyo adeeg bulshada S.M 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2015</w:t>
      </w:r>
      <w:r w:rsidR="00AF5B66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T.I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. iyadoo la barbardhigayo sanad miisaaniyadeedkii hore xadiga </w:t>
      </w:r>
      <w:r w:rsidR="007919F0" w:rsidRPr="00CE2E2E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(</w:t>
      </w:r>
      <w:r w:rsidR="003C413B" w:rsidRPr="00CE2E2E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 xml:space="preserve">124,320,965 </w:t>
      </w:r>
      <w:r w:rsidRPr="00CE2E2E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 xml:space="preserve">oo </w:t>
      </w:r>
      <w:r w:rsidR="00961522" w:rsidRPr="00CE2E2E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>birr</w:t>
      </w:r>
      <w:r w:rsidR="007919F0" w:rsidRPr="00CE2E2E">
        <w:rPr>
          <w:rFonts w:ascii="Times New Roman" w:eastAsia="Malgun Gothic" w:hAnsi="Times New Roman" w:cs="Times New Roman"/>
          <w:color w:val="000000" w:themeColor="text1"/>
          <w:sz w:val="24"/>
          <w:szCs w:val="24"/>
        </w:rPr>
        <w:t>)</w:t>
      </w:r>
      <w:r w:rsidR="007919F0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, 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sanadka miisaaniyaddu waxay ka badantahay farqi ahaan </w:t>
      </w:r>
      <w:r w:rsidR="00350A9A" w:rsidRPr="00CE2E2E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10,683,913 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oo </w:t>
      </w:r>
      <w:r w:rsidR="00961522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birr </w:t>
      </w:r>
      <w:r w:rsidR="007919F0" w:rsidRPr="00CE2E2E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(</w:t>
      </w:r>
      <w:r w:rsidR="00350A9A" w:rsidRPr="00CE2E2E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9</w:t>
      </w:r>
      <w:r w:rsidR="00961522" w:rsidRPr="00CE2E2E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%</w:t>
      </w:r>
      <w:r w:rsidR="004B19CF" w:rsidRPr="00CE2E2E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).</w:t>
      </w:r>
      <w:r w:rsidR="007919F0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846C8C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AF5B66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X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diga wadarta guud ee </w:t>
      </w:r>
      <w:r w:rsidR="00AF5B66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miisaaniyadda 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sanad </w:t>
      </w:r>
      <w:r w:rsidR="00AF5B66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miisaaniyadeedkani wuxuu ka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yim</w:t>
      </w:r>
      <w:r w:rsidR="00AF5B66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i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d qaybaha soo socda</w:t>
      </w:r>
      <w:r w:rsidR="00B16C91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:</w:t>
      </w:r>
      <w:r w:rsidR="004B19CF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-</w:t>
      </w:r>
      <w:r w:rsidR="00B16C91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</w:p>
    <w:p w:rsidR="006601C1" w:rsidRPr="00CE2E2E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</w:p>
    <w:p w:rsidR="006601C1" w:rsidRPr="00CE2E2E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</w:pP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Dakhliga gudaha </w:t>
      </w:r>
      <w:r w:rsidR="00AF5B66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ee Degmada =</w:t>
      </w:r>
      <w:r w:rsidR="006A46A2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 </w:t>
      </w:r>
      <w:r w:rsidR="003357F4" w:rsidRPr="00CE2E2E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26,080,868</w:t>
      </w:r>
    </w:p>
    <w:p w:rsidR="006A46A2" w:rsidRPr="00CE2E2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</w:pP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K</w:t>
      </w:r>
      <w:r w:rsidR="002D61F9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abista hee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r</w:t>
      </w:r>
      <w:r w:rsidR="002D61F9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deegaan 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          =   </w:t>
      </w:r>
      <w:r w:rsidR="003357F4" w:rsidRPr="00CE2E2E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108,924,010</w:t>
      </w:r>
    </w:p>
    <w:p w:rsidR="006A46A2" w:rsidRPr="00CE2E2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W</w:t>
      </w:r>
      <w:r w:rsidR="002D61F9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darta guud ee miisaaniyaddu </w:t>
      </w:r>
      <w:proofErr w:type="gramStart"/>
      <w:r w:rsidR="002D61F9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waa </w:t>
      </w:r>
      <w:r w:rsidR="006A46A2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=</w:t>
      </w:r>
      <w:proofErr w:type="gramEnd"/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3357F4" w:rsidRPr="00CE2E2E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135,004,878</w:t>
      </w:r>
    </w:p>
    <w:p w:rsidR="001F0CBA" w:rsidRPr="00CE2E2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Ilaha miisaaniyadda ee SM </w:t>
      </w:r>
      <w:proofErr w:type="gramStart"/>
      <w:r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2015</w:t>
      </w:r>
      <w:r w:rsidR="002D61F9"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1F0CBA"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2D61F9"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TI</w:t>
      </w:r>
      <w:proofErr w:type="gramEnd"/>
      <w:r w:rsidR="002D61F9"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CE2E2E" w:rsidRPr="00CE2E2E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CE2E2E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CE2E2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</w:tr>
      <w:tr w:rsidR="00CE2E2E" w:rsidRPr="00CE2E2E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CE2E2E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CE2E2E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15</w:t>
            </w:r>
          </w:p>
        </w:tc>
      </w:tr>
      <w:tr w:rsidR="00CE2E2E" w:rsidRPr="00CE2E2E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CE2E2E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dart guud ee dakhliga oo ay ku jirto kabistu </w:t>
            </w:r>
            <w:r w:rsidR="001F0CBA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CE2E2E" w:rsidRDefault="003357F4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>135,004,878</w:t>
            </w:r>
          </w:p>
        </w:tc>
      </w:tr>
      <w:tr w:rsidR="00CE2E2E" w:rsidRPr="00CE2E2E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CE2E2E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D</w:t>
            </w:r>
            <w:r w:rsidR="00763236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akhliga gudaha </w:t>
            </w:r>
            <w:r w:rsidR="001F0CBA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CE2E2E" w:rsidRDefault="003357F4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>26,080,868</w:t>
            </w:r>
          </w:p>
        </w:tc>
      </w:tr>
      <w:tr w:rsidR="00CE2E2E" w:rsidRPr="00CE2E2E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CE2E2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CE2E2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CE2E2E" w:rsidRPr="00CE2E2E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CE2E2E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CE2E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de</w:t>
            </w:r>
            <w:r w:rsidR="00AF5B66" w:rsidRPr="00CE2E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egaan </w:t>
            </w:r>
            <w:r w:rsidRPr="00CE2E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.</w:t>
            </w:r>
            <w:proofErr w:type="gramEnd"/>
            <w:r w:rsidRPr="00CE2E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CE2E2E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3357F4" w:rsidRPr="00CE2E2E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108,924,010</w:t>
            </w:r>
          </w:p>
        </w:tc>
      </w:tr>
    </w:tbl>
    <w:p w:rsidR="00FF768A" w:rsidRPr="00CE2E2E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8116F" w:rsidRPr="00CE2E2E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13" w:name="_Toc73350713"/>
      <w:bookmarkEnd w:id="0"/>
      <w:r w:rsidRPr="00CE2E2E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bookmarkStart w:id="14" w:name="_Toc117632851"/>
      <w:r w:rsidRPr="00CE2E2E">
        <w:rPr>
          <w:rFonts w:ascii="Times New Roman" w:hAnsi="Times New Roman" w:cs="Times New Roman"/>
          <w:color w:val="000000" w:themeColor="text1"/>
          <w:szCs w:val="24"/>
        </w:rPr>
        <w:t>Mudnaanta qoondada</w:t>
      </w:r>
      <w:r w:rsidR="00AF5B66" w:rsidRPr="00CE2E2E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proofErr w:type="gramStart"/>
      <w:r w:rsidR="00AF5B66" w:rsidRPr="00CE2E2E">
        <w:rPr>
          <w:rFonts w:ascii="Times New Roman" w:hAnsi="Times New Roman" w:cs="Times New Roman"/>
          <w:color w:val="000000" w:themeColor="text1"/>
          <w:szCs w:val="24"/>
        </w:rPr>
        <w:t>miisaaniyadda  iyo</w:t>
      </w:r>
      <w:proofErr w:type="gramEnd"/>
      <w:r w:rsidR="00AF5B66" w:rsidRPr="00CE2E2E">
        <w:rPr>
          <w:rFonts w:ascii="Times New Roman" w:hAnsi="Times New Roman" w:cs="Times New Roman"/>
          <w:color w:val="000000" w:themeColor="text1"/>
          <w:szCs w:val="24"/>
        </w:rPr>
        <w:t xml:space="preserve"> kharashka</w:t>
      </w:r>
      <w:bookmarkEnd w:id="14"/>
      <w:r w:rsidRPr="00CE2E2E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4A6CAD" w:rsidRPr="00CE2E2E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bookmarkEnd w:id="13"/>
    </w:p>
    <w:p w:rsidR="0058116F" w:rsidRPr="00CE2E2E" w:rsidRDefault="0058116F" w:rsidP="001529CD">
      <w:pPr>
        <w:pStyle w:val="Default"/>
        <w:tabs>
          <w:tab w:val="left" w:pos="3675"/>
        </w:tabs>
        <w:spacing w:line="360" w:lineRule="auto"/>
        <w:rPr>
          <w:color w:val="000000" w:themeColor="text1"/>
        </w:rPr>
      </w:pPr>
      <w:r w:rsidRPr="00CE2E2E">
        <w:rPr>
          <w:color w:val="000000" w:themeColor="text1"/>
        </w:rPr>
        <w:tab/>
      </w:r>
    </w:p>
    <w:p w:rsidR="00F97BCC" w:rsidRPr="00CE2E2E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5" w:name="_Toc117632852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udnaanta dawladda ee qoondaynta guud</w:t>
      </w:r>
      <w:r w:rsidR="00AF5B6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miisaaniyadda</w:t>
      </w:r>
      <w:bookmarkEnd w:id="15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C73D06" w:rsidRPr="00CE2E2E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( </w:t>
      </w:r>
      <w:r w:rsidR="00C73D06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aab</w:t>
      </w:r>
      <w:proofErr w:type="gramEnd"/>
      <w:r w:rsidR="00C73D06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hismeed ahaan iyo heer xafiis ahaan)</w:t>
      </w:r>
      <w:r w:rsidR="007C4D7F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wooda  u</w:t>
      </w:r>
      <w:proofErr w:type="gramEnd"/>
      <w:r w:rsidR="007C4D7F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444195" w:rsidRPr="00CE2E2E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44195" w:rsidRPr="00CE2E2E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A6CAD" w:rsidRPr="00CE2E2E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" w:name="_Toc117632853"/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FF6F7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lkee loo isticmaalayaa lacagta/miisaaniyadda</w:t>
      </w:r>
      <w:r w:rsidR="004A6CA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16"/>
      <w:proofErr w:type="gramEnd"/>
    </w:p>
    <w:p w:rsidR="0058116F" w:rsidRPr="00CE2E2E" w:rsidRDefault="0058116F" w:rsidP="001529CD">
      <w:pPr>
        <w:pStyle w:val="Default"/>
        <w:spacing w:line="360" w:lineRule="auto"/>
        <w:ind w:left="1260"/>
        <w:rPr>
          <w:color w:val="000000" w:themeColor="text1"/>
        </w:rPr>
      </w:pPr>
      <w:r w:rsidRPr="00CE2E2E">
        <w:rPr>
          <w:b/>
          <w:color w:val="000000" w:themeColor="text1"/>
        </w:rPr>
        <w:tab/>
      </w:r>
    </w:p>
    <w:p w:rsidR="00C801D6" w:rsidRPr="00CE2E2E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W</w:t>
      </w:r>
      <w:r w:rsidR="00E81FFD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adarta guud ee miisaaniyadda sanadkan waxaa loo qoondeeyey qaybaha khara</w:t>
      </w:r>
      <w:r w:rsidR="00FF6F76" w:rsidRPr="00CE2E2E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shaadka kala duwan ee soo socda:-</w:t>
      </w:r>
    </w:p>
    <w:p w:rsidR="00FA6CF1" w:rsidRPr="00CE2E2E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E2E2E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>Isbar-</w:t>
      </w:r>
      <w:proofErr w:type="gramStart"/>
      <w:r w:rsidRPr="00CE2E2E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bardhiga </w:t>
      </w:r>
      <w:r w:rsidR="008776A0" w:rsidRPr="00CE2E2E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 qorshaha</w:t>
      </w:r>
      <w:proofErr w:type="gramEnd"/>
      <w:r w:rsidR="008776A0" w:rsidRPr="00CE2E2E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 kharashka </w:t>
      </w:r>
      <w:r w:rsidRPr="00CE2E2E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481"/>
      </w:tblGrid>
      <w:tr w:rsidR="00CE2E2E" w:rsidRPr="00CE2E2E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CE2E2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CE2E2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M</w:t>
            </w:r>
            <w:r w:rsidR="007C4D7F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CE2E2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M</w:t>
            </w:r>
            <w:r w:rsidR="007C4D7F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CE2E2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arqiga </w:t>
            </w:r>
          </w:p>
        </w:tc>
      </w:tr>
      <w:tr w:rsidR="00CE2E2E" w:rsidRPr="00CE2E2E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CE2E2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CE2E2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CE2E2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CE2E2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CE2E2E" w:rsidRPr="00CE2E2E" w:rsidTr="00B233C4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58CD" w:rsidRPr="00CE2E2E" w:rsidRDefault="001F58CD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58CD" w:rsidRPr="00CE2E2E" w:rsidRDefault="001F58CD" w:rsidP="001E2F9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</w:rPr>
              <w:t>94,064,744.2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58CD" w:rsidRPr="00CE2E2E" w:rsidRDefault="001F58CD" w:rsidP="001E2F9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</w:rPr>
              <w:t>99,455,810.4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58CD" w:rsidRPr="00CE2E2E" w:rsidRDefault="001F58CD" w:rsidP="001E2F9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</w:rPr>
              <w:t>5,391,066.21</w:t>
            </w:r>
          </w:p>
        </w:tc>
      </w:tr>
      <w:tr w:rsidR="00CE2E2E" w:rsidRPr="00CE2E2E" w:rsidTr="00B233C4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58CD" w:rsidRPr="00CE2E2E" w:rsidRDefault="001F58CD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58CD" w:rsidRPr="00CE2E2E" w:rsidRDefault="001F58CD" w:rsidP="001E2F9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</w:rPr>
              <w:t>30,256,220.8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58CD" w:rsidRPr="00CE2E2E" w:rsidRDefault="001F58CD" w:rsidP="001E2F9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</w:rPr>
              <w:t>35,549,067.6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58CD" w:rsidRPr="00CE2E2E" w:rsidRDefault="001F58CD" w:rsidP="001E2F9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</w:rPr>
              <w:t>5,292,846.77</w:t>
            </w:r>
          </w:p>
        </w:tc>
      </w:tr>
      <w:tr w:rsidR="00CE2E2E" w:rsidRPr="00CE2E2E" w:rsidTr="00B233C4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58CD" w:rsidRPr="00CE2E2E" w:rsidRDefault="001F58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58CD" w:rsidRPr="00CE2E2E" w:rsidRDefault="001F58CD" w:rsidP="001E2F9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E2E2E">
              <w:rPr>
                <w:rFonts w:ascii="Times New Roman" w:hAnsi="Times New Roman" w:cs="Times New Roman"/>
                <w:b/>
                <w:color w:val="000000" w:themeColor="text1"/>
              </w:rPr>
              <w:t>124,320,965.0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58CD" w:rsidRPr="00CE2E2E" w:rsidRDefault="001F58CD" w:rsidP="001E2F9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E2E2E">
              <w:rPr>
                <w:rFonts w:ascii="Times New Roman" w:hAnsi="Times New Roman" w:cs="Times New Roman"/>
                <w:b/>
                <w:color w:val="000000" w:themeColor="text1"/>
              </w:rPr>
              <w:t>135,004,878.0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F58CD" w:rsidRPr="00CE2E2E" w:rsidRDefault="001F58CD" w:rsidP="001E2F9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E2E2E">
              <w:rPr>
                <w:rFonts w:ascii="Times New Roman" w:hAnsi="Times New Roman" w:cs="Times New Roman"/>
                <w:b/>
                <w:color w:val="000000" w:themeColor="text1"/>
              </w:rPr>
              <w:t>10,683,912.98</w:t>
            </w:r>
          </w:p>
        </w:tc>
      </w:tr>
    </w:tbl>
    <w:p w:rsidR="007C4D7F" w:rsidRPr="00CE2E2E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</w:p>
    <w:p w:rsidR="00D14240" w:rsidRPr="00CE2E2E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Miisaaniyadda caadiga ah iyo Miisaaniyada </w:t>
      </w:r>
      <w:proofErr w:type="gramStart"/>
      <w:r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mashaariicda</w:t>
      </w:r>
      <w:r w:rsidR="00D14240"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 </w:t>
      </w:r>
      <w:r w:rsidR="00AF5A07"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ee</w:t>
      </w:r>
      <w:proofErr w:type="gramEnd"/>
      <w:r w:rsidR="00AF5A07"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D14240"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Pr="00CE2E2E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S.M 2015 T.I</w:t>
      </w:r>
    </w:p>
    <w:p w:rsidR="00351761" w:rsidRPr="00CE2E2E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CE2E2E" w:rsidRPr="00CE2E2E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CE2E2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CE2E2E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CE2E2E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gramStart"/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Saamiga </w:t>
            </w:r>
            <w:r w:rsidR="00D14240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proofErr w:type="gramEnd"/>
            <w:r w:rsidR="00D14240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%)</w:t>
            </w:r>
          </w:p>
        </w:tc>
      </w:tr>
      <w:tr w:rsidR="00CE2E2E" w:rsidRPr="00CE2E2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4A4721" w:rsidRPr="00CE2E2E" w:rsidRDefault="004A47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4A4721" w:rsidRPr="00CE2E2E" w:rsidRDefault="004A4721" w:rsidP="004A472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87,384,848</w:t>
            </w:r>
          </w:p>
        </w:tc>
        <w:tc>
          <w:tcPr>
            <w:tcW w:w="1349" w:type="dxa"/>
            <w:shd w:val="clear" w:color="auto" w:fill="auto"/>
            <w:noWrap/>
          </w:tcPr>
          <w:p w:rsidR="004A4721" w:rsidRPr="00CE2E2E" w:rsidRDefault="004A4721" w:rsidP="004A472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65%</w:t>
            </w:r>
          </w:p>
        </w:tc>
      </w:tr>
      <w:tr w:rsidR="00CE2E2E" w:rsidRPr="00CE2E2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4A4721" w:rsidRPr="00CE2E2E" w:rsidRDefault="004A47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4A4721" w:rsidRPr="00CE2E2E" w:rsidRDefault="004A4721" w:rsidP="004A472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12,070,962</w:t>
            </w:r>
          </w:p>
        </w:tc>
        <w:tc>
          <w:tcPr>
            <w:tcW w:w="1349" w:type="dxa"/>
            <w:shd w:val="clear" w:color="auto" w:fill="auto"/>
            <w:noWrap/>
          </w:tcPr>
          <w:p w:rsidR="004A4721" w:rsidRPr="00CE2E2E" w:rsidRDefault="004A4721" w:rsidP="004A472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9%</w:t>
            </w:r>
          </w:p>
        </w:tc>
      </w:tr>
      <w:tr w:rsidR="00CE2E2E" w:rsidRPr="00CE2E2E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4A4721" w:rsidRPr="00CE2E2E" w:rsidRDefault="004A47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4A4721" w:rsidRPr="00CE2E2E" w:rsidRDefault="004A4721" w:rsidP="004A472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35,549,068</w:t>
            </w:r>
          </w:p>
        </w:tc>
        <w:tc>
          <w:tcPr>
            <w:tcW w:w="1349" w:type="dxa"/>
            <w:shd w:val="clear" w:color="auto" w:fill="auto"/>
            <w:noWrap/>
          </w:tcPr>
          <w:p w:rsidR="004A4721" w:rsidRPr="00CE2E2E" w:rsidRDefault="004A4721" w:rsidP="004A472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26%</w:t>
            </w:r>
          </w:p>
        </w:tc>
      </w:tr>
      <w:tr w:rsidR="004A4721" w:rsidRPr="00CE2E2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4A4721" w:rsidRPr="00CE2E2E" w:rsidRDefault="004A47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4A4721" w:rsidRPr="00CE2E2E" w:rsidRDefault="004A4721" w:rsidP="004A472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35,004,878</w:t>
            </w:r>
          </w:p>
        </w:tc>
        <w:tc>
          <w:tcPr>
            <w:tcW w:w="1349" w:type="dxa"/>
            <w:shd w:val="clear" w:color="auto" w:fill="auto"/>
            <w:noWrap/>
          </w:tcPr>
          <w:p w:rsidR="004A4721" w:rsidRPr="00CE2E2E" w:rsidRDefault="004A4721" w:rsidP="004A472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0%</w:t>
            </w:r>
          </w:p>
        </w:tc>
      </w:tr>
    </w:tbl>
    <w:p w:rsidR="001A41E1" w:rsidRPr="00CE2E2E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A64170" w:rsidRPr="00CE2E2E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A64170" w:rsidRPr="00CE2E2E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7876E9" w:rsidRPr="00CE2E2E" w:rsidRDefault="007876E9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D14240" w:rsidRPr="00CE2E2E" w:rsidRDefault="007C4D7F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Qoondada M</w:t>
      </w:r>
      <w:r w:rsidR="00351761"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isaaniya</w:t>
      </w:r>
      <w:r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da Xafiisyada Horumarinta ee S.M 2015 T.I</w:t>
      </w:r>
      <w:r w:rsidR="00351761"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60A49"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Miisaaniyadda C</w:t>
      </w:r>
      <w:r w:rsidR="00351761"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adiga ah iyo </w:t>
      </w:r>
      <w:r w:rsidRPr="00CE2E2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iisaaniyadda Mashaariicda)</w:t>
      </w:r>
    </w:p>
    <w:p w:rsidR="00A64170" w:rsidRPr="00CE2E2E" w:rsidRDefault="00A64170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CE2E2E" w:rsidRPr="00CE2E2E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CE2E2E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CE2E2E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agaca </w:t>
            </w:r>
            <w:r w:rsidR="001A41E1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Q</w:t>
            </w:r>
            <w:r w:rsidR="006A09DE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ybaha </w:t>
            </w:r>
            <w:r w:rsidR="001A41E1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Xafiisyada H</w:t>
            </w: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CE2E2E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Qoondada M</w:t>
            </w:r>
            <w:r w:rsidR="00671DCF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CE2E2E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amiga /</w:t>
            </w:r>
            <w:r w:rsidR="00671DCF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Boqolay </w:t>
            </w:r>
            <w:r w:rsidR="00D14240"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%)</w:t>
            </w:r>
          </w:p>
        </w:tc>
      </w:tr>
      <w:tr w:rsidR="00CE2E2E" w:rsidRPr="00CE2E2E" w:rsidTr="00F06B5F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35,004,878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0%</w:t>
            </w:r>
          </w:p>
        </w:tc>
      </w:tr>
      <w:tr w:rsidR="00CE2E2E" w:rsidRPr="00CE2E2E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16,718,707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12%</w:t>
            </w:r>
          </w:p>
        </w:tc>
      </w:tr>
      <w:tr w:rsidR="00CE2E2E" w:rsidRPr="00CE2E2E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10,900,783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8%</w:t>
            </w:r>
          </w:p>
        </w:tc>
      </w:tr>
      <w:tr w:rsidR="00CE2E2E" w:rsidRPr="00CE2E2E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40,102,99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30%</w:t>
            </w:r>
          </w:p>
        </w:tc>
      </w:tr>
      <w:tr w:rsidR="00CE2E2E" w:rsidRPr="00CE2E2E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25,795,17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19%</w:t>
            </w:r>
          </w:p>
        </w:tc>
      </w:tr>
      <w:tr w:rsidR="00CE2E2E" w:rsidRPr="00CE2E2E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17,132,08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13%</w:t>
            </w:r>
          </w:p>
        </w:tc>
      </w:tr>
      <w:tr w:rsidR="00CE2E2E" w:rsidRPr="00CE2E2E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17,750,99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13%</w:t>
            </w:r>
          </w:p>
        </w:tc>
      </w:tr>
      <w:tr w:rsidR="00CE2E2E" w:rsidRPr="00CE2E2E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029B7" w:rsidRPr="00CE2E2E" w:rsidRDefault="00E029B7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E2E2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6,604,131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029B7" w:rsidRPr="00CE2E2E" w:rsidRDefault="00E029B7" w:rsidP="00E029B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CE2E2E">
              <w:rPr>
                <w:rFonts w:ascii="Times New Roman" w:hAnsi="Times New Roman" w:cs="Times New Roman"/>
                <w:color w:val="000000" w:themeColor="text1"/>
                <w:sz w:val="24"/>
              </w:rPr>
              <w:t>5%</w:t>
            </w:r>
          </w:p>
        </w:tc>
      </w:tr>
    </w:tbl>
    <w:p w:rsidR="00427CCE" w:rsidRPr="00CE2E2E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7" w:name="_Toc73350714"/>
    </w:p>
    <w:p w:rsidR="0058116F" w:rsidRPr="00CE2E2E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bookmarkStart w:id="18" w:name="_Toc117632854"/>
      <w:r w:rsidR="0042520D" w:rsidRPr="00CE2E2E">
        <w:rPr>
          <w:rFonts w:ascii="Times New Roman" w:hAnsi="Times New Roman" w:cs="Times New Roman"/>
          <w:color w:val="000000" w:themeColor="text1"/>
          <w:szCs w:val="24"/>
        </w:rPr>
        <w:lastRenderedPageBreak/>
        <w:t xml:space="preserve">Macnaha eray </w:t>
      </w:r>
      <w:proofErr w:type="gramStart"/>
      <w:r w:rsidR="0042520D" w:rsidRPr="00CE2E2E">
        <w:rPr>
          <w:rFonts w:ascii="Times New Roman" w:hAnsi="Times New Roman" w:cs="Times New Roman"/>
          <w:color w:val="000000" w:themeColor="text1"/>
          <w:szCs w:val="24"/>
        </w:rPr>
        <w:t xml:space="preserve">bixinta </w:t>
      </w:r>
      <w:r w:rsidR="0058116F" w:rsidRPr="00CE2E2E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proofErr w:type="gramEnd"/>
      <w:r w:rsidR="0058116F" w:rsidRPr="00CE2E2E">
        <w:rPr>
          <w:rFonts w:ascii="Times New Roman" w:hAnsi="Times New Roman" w:cs="Times New Roman"/>
          <w:color w:val="000000" w:themeColor="text1"/>
          <w:szCs w:val="24"/>
        </w:rPr>
        <w:t>glossary)</w:t>
      </w:r>
      <w:bookmarkEnd w:id="17"/>
      <w:bookmarkEnd w:id="18"/>
    </w:p>
    <w:p w:rsidR="00E92E4D" w:rsidRPr="00CE2E2E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ooda sharci 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xay </w:t>
      </w:r>
      <w:r w:rsidR="00430DF7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eerasha fulineed ee xafiisyada</w:t>
      </w:r>
      <w:r w:rsidR="0034157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E92E4D" w:rsidRPr="00CE2E2E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Baaqa miisaaniyadda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423157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yaarinta iyo faah-faahinta qi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yaas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 miisaaniyadda la soo gudbinayo</w:t>
      </w:r>
      <w:r w:rsidR="00423157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0C783C" w:rsidRPr="00CE2E2E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iyaarinta miisaaniyadda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geedi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e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xafiisyada ee ay ku fuliyaan 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arnaamijyada iyo ujeedooyinka</w:t>
      </w:r>
      <w:r w:rsidR="00E441B2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si loo xaqiijiyo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ujeedooyinka </w:t>
      </w:r>
      <w:r w:rsidR="00E441B2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ubaha fog-</w:t>
      </w:r>
      <w:proofErr w:type="gramStart"/>
      <w:r w:rsidR="00E441B2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g  iyo</w:t>
      </w:r>
      <w:proofErr w:type="gramEnd"/>
      <w:r w:rsidR="00E441B2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hdaaftiisa.</w:t>
      </w:r>
      <w:r w:rsidR="00E441B2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783C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E441B2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</w:t>
      </w:r>
    </w:p>
    <w:p w:rsidR="00E92E4D" w:rsidRPr="00CE2E2E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bagalka </w:t>
      </w:r>
      <w:r w:rsidR="004B5C9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iisaaniyadda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: 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B5C96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</w:t>
      </w:r>
    </w:p>
    <w:p w:rsidR="00E92E4D" w:rsidRPr="00CE2E2E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alabka miisaaniyadda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kharashka miisaaniyadda oo kooban oo loogu ta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lagalay mudo kooban, badanaa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nad miisaaniyadeed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aas oo loo gudbiyo </w:t>
      </w:r>
      <w:r w:rsidR="006A08C7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afiiska maaliyadda degmada.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CE1529" w:rsidRPr="00CE2E2E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Miisaaniyadda kabista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4765D0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isaaniyadda kabista ee heer deegaan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laga helo</w:t>
      </w:r>
      <w:r w:rsidR="004765D0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41F1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3E22D5" w:rsidRPr="00CE2E2E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harashka mashaariicda</w:t>
      </w:r>
      <w:r w:rsidR="00E2730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K</w:t>
      </w:r>
      <w:r w:rsidR="00342130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</w:t>
      </w:r>
    </w:p>
    <w:p w:rsidR="00E92E4D" w:rsidRPr="00CE2E2E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Buugga miisaaniyadda muwaadiniinta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h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e </w:t>
      </w:r>
      <w:r w:rsidR="00342130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isaaniyadda dawladda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6716EE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oguna bandhigo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ma shaaciyo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ulshada </w:t>
      </w:r>
      <w:r w:rsidR="001A41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yadoo la adeegsanayo lu</w:t>
      </w:r>
      <w:r w:rsidR="006716EE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ad fudud oo ay fahmikaraan.</w:t>
      </w:r>
      <w:r w:rsidR="006716E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BC3305" w:rsidRPr="00CE2E2E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6716E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 qaybgalka dadwaynaha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miisaaniyadda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6716E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xay la xidhiidhaa xuquuqda dastuuriga ah </w:t>
      </w:r>
      <w:r w:rsidR="006D5C1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e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waadinku leeyahay si </w:t>
      </w:r>
      <w:r w:rsidR="006D5C1C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u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ga </w:t>
      </w:r>
      <w:proofErr w:type="gramStart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qaybqaato  go’aanada</w:t>
      </w:r>
      <w:proofErr w:type="gramEnd"/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edi-socodka diyaarinta iyo hirgelinta miisaaniyada</w:t>
      </w:r>
      <w:r w:rsidR="00BC3305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</w:p>
    <w:p w:rsidR="00E92E4D" w:rsidRPr="00CE2E2E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hayraadka gudaha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BC3305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a jawaabaan baahida bulshada</w:t>
      </w:r>
      <w:r w:rsidR="00BC3305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r w:rsidR="00BC3305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E92E4D" w:rsidRPr="00CE2E2E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anad miisaaniyadeedka I</w:t>
      </w:r>
      <w:r w:rsidR="000E172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obiya: 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0E172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SMI</w:t>
      </w:r>
      <w:r w:rsidR="00E92E4D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: </w:t>
      </w:r>
      <w:r w:rsidR="00E92E4D"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a tirsiga sanadka dawlada Itoobiya</w:t>
      </w:r>
      <w:proofErr w:type="gramStart"/>
      <w:r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E92E4D"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</w:t>
      </w:r>
      <w:r w:rsidR="000E1726"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a</w:t>
      </w:r>
      <w:r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a</w:t>
      </w:r>
      <w:proofErr w:type="gramEnd"/>
      <w:r w:rsidR="000E1726"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khti ay dawladdu u adeegsato </w:t>
      </w:r>
      <w:r w:rsidR="000D05D0"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gaysiisyada </w:t>
      </w:r>
      <w:r w:rsidR="000E1726"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isaaniyad</w:t>
      </w:r>
      <w:r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="000E1726"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="000D05D0"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nadka</w:t>
      </w:r>
      <w:r w:rsidRPr="00CE2E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 taas oo ka bilaabanta  1da bisha Hamle kuna dhamaata 30ka Bisha Sane.</w:t>
      </w:r>
    </w:p>
    <w:p w:rsidR="006E38D1" w:rsidRPr="00CE2E2E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Khayraadka maaliyadeed/dakhliga</w:t>
      </w:r>
      <w:r w:rsidR="006E38D1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E5948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C1C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il</w:t>
      </w:r>
      <w:r w:rsidR="006D5C1C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ha dhaqaale ee ay dawladdu hesho si ay u maalgal</w:t>
      </w:r>
      <w:r w:rsidR="006D5C1C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o una waafajiso baahiyaheeda ee kharashyada</w:t>
      </w:r>
      <w:r w:rsidR="00FE5948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miisaaniyadda caadiga ah</w:t>
      </w:r>
      <w:r w:rsidR="006D5C1C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yo miisaaniyadda mashaariicda</w:t>
      </w:r>
      <w:r w:rsidR="00FE5948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 </w:t>
      </w:r>
    </w:p>
    <w:p w:rsidR="00157193" w:rsidRPr="00CE2E2E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Dhaq-dhaqaaqa lacageed</w:t>
      </w:r>
      <w:r w:rsidR="006E38D1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C1C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a isfahamka iyo </w:t>
      </w:r>
      <w:r w:rsidR="00FB5658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 dhaafsadaan hanti badal ka/</w:t>
      </w:r>
      <w:r w:rsidR="00FB5658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cag bixin.</w:t>
      </w:r>
      <w:r w:rsidR="006454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E38D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454E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DA05C1" w:rsidRPr="00CE2E2E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ulanka wada xaajoodka bulshada ka hor diyaarinta miisaaniyadda</w:t>
      </w:r>
      <w:r w:rsidR="00DA05C1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a fagaare kusalaysan wada xaajoodka lala yeesho qaar kamida bulshada ku dhaqan 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uulooyinka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gmada si loo cadeeyo mudnaanta baahiyaha aas-aasiga 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, 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as oo loo isticmaalo </w:t>
      </w:r>
      <w:r w:rsidR="00A45E0B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shiga diyaarinta qorshaha sanadka ee degmada. </w:t>
      </w:r>
      <w:r w:rsidR="001D302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E2BD7" w:rsidRPr="00CE2E2E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aqa </w:t>
      </w:r>
      <w:r w:rsidR="00F9692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a hor miisaaniyadda:</w:t>
      </w:r>
      <w:r w:rsidR="00C5366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F96926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a baaqa uu ku cadyahay halbeegyada dhaqaalaha 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ee qorshaha la</w:t>
      </w:r>
      <w:r w:rsidR="00714D12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ta fulinta. </w:t>
      </w:r>
      <w:proofErr w:type="gramStart"/>
      <w:r w:rsidR="00714D12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talaabadani</w:t>
      </w:r>
      <w:proofErr w:type="gramEnd"/>
      <w:r w:rsidR="00714D12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, waa ka hor intaan l</w:t>
      </w:r>
      <w:r w:rsidR="008E0C0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horgaynin qorshaha 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da </w:t>
      </w:r>
      <w:r w:rsidR="008E0C0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laha xildhibaanada. </w:t>
      </w:r>
      <w:proofErr w:type="gramStart"/>
      <w:r w:rsidR="008E0C0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go’aankaas</w:t>
      </w:r>
      <w:proofErr w:type="gramEnd"/>
      <w:r w:rsidR="008E0C04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o </w:t>
      </w:r>
      <w:r w:rsidR="000744F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lagu falanqeeyo cadadka miisaaniyadda iyo sida loo qoondayn doono.</w:t>
      </w:r>
      <w:r w:rsidR="006E38D1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  </w:t>
      </w:r>
    </w:p>
    <w:p w:rsidR="000D139E" w:rsidRPr="00CE2E2E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y’ad dawladeed </w:t>
      </w:r>
      <w:r w:rsidR="000D139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440A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x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afiisyada miisaaniyadda dawladda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o qoondeeyo</w:t>
      </w:r>
      <w:r w:rsidR="000D139E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):</w:t>
      </w:r>
      <w:r w:rsidR="007440A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a h</w:t>
      </w:r>
      <w:r w:rsidR="009F64AC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y’ad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CE2E2E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Kharashaadka miisaaniyadda caadiga ah</w:t>
      </w:r>
      <w:r w:rsidR="00DA05C1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7440AF" w:rsidRPr="00CE2E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kharashaadka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u baxaya mushaarka, hawlfulinta xafiiska, sida iibka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gabka iyo adeegyada </w:t>
      </w:r>
      <w:r w:rsidR="00056B70"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le</w:t>
      </w:r>
      <w:r w:rsidRPr="00CE2E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bookmarkEnd w:id="1"/>
    <w:p w:rsidR="003817C6" w:rsidRPr="00CE2E2E" w:rsidRDefault="003817C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3817C6" w:rsidRPr="00CE2E2E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5A6E" w:rsidRDefault="00B75A6E" w:rsidP="00551088">
      <w:pPr>
        <w:spacing w:after="0" w:line="240" w:lineRule="auto"/>
      </w:pPr>
      <w:r>
        <w:separator/>
      </w:r>
    </w:p>
  </w:endnote>
  <w:endnote w:type="continuationSeparator" w:id="0">
    <w:p w:rsidR="00B75A6E" w:rsidRDefault="00B75A6E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2E2E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2E2E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2E2E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5A6E" w:rsidRDefault="00B75A6E" w:rsidP="00551088">
      <w:pPr>
        <w:spacing w:after="0" w:line="240" w:lineRule="auto"/>
      </w:pPr>
      <w:r>
        <w:separator/>
      </w:r>
    </w:p>
  </w:footnote>
  <w:footnote w:type="continuationSeparator" w:id="0">
    <w:p w:rsidR="00B75A6E" w:rsidRDefault="00B75A6E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3755"/>
    <w:rsid w:val="00164854"/>
    <w:rsid w:val="00170516"/>
    <w:rsid w:val="00185AFA"/>
    <w:rsid w:val="00186F29"/>
    <w:rsid w:val="00193016"/>
    <w:rsid w:val="001A41E1"/>
    <w:rsid w:val="001A5B57"/>
    <w:rsid w:val="001B057E"/>
    <w:rsid w:val="001B1B26"/>
    <w:rsid w:val="001B1DCE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E2F99"/>
    <w:rsid w:val="001F03EA"/>
    <w:rsid w:val="001F0CBA"/>
    <w:rsid w:val="001F4249"/>
    <w:rsid w:val="001F5533"/>
    <w:rsid w:val="001F58CD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357F4"/>
    <w:rsid w:val="00340480"/>
    <w:rsid w:val="00340842"/>
    <w:rsid w:val="0034157B"/>
    <w:rsid w:val="00342130"/>
    <w:rsid w:val="00343DBF"/>
    <w:rsid w:val="00344319"/>
    <w:rsid w:val="0034472E"/>
    <w:rsid w:val="00345171"/>
    <w:rsid w:val="00350A9A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5A82"/>
    <w:rsid w:val="003A31CD"/>
    <w:rsid w:val="003B0DF9"/>
    <w:rsid w:val="003B33CA"/>
    <w:rsid w:val="003C413B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0ADF"/>
    <w:rsid w:val="00491B85"/>
    <w:rsid w:val="0049250A"/>
    <w:rsid w:val="0049270B"/>
    <w:rsid w:val="00492D69"/>
    <w:rsid w:val="004943AC"/>
    <w:rsid w:val="004A04EE"/>
    <w:rsid w:val="004A055F"/>
    <w:rsid w:val="004A45F5"/>
    <w:rsid w:val="004A4721"/>
    <w:rsid w:val="004A6CAD"/>
    <w:rsid w:val="004B19CF"/>
    <w:rsid w:val="004B5C96"/>
    <w:rsid w:val="004B7B83"/>
    <w:rsid w:val="004D2F0B"/>
    <w:rsid w:val="004E34A6"/>
    <w:rsid w:val="004E642D"/>
    <w:rsid w:val="004F150D"/>
    <w:rsid w:val="005073BD"/>
    <w:rsid w:val="005225E7"/>
    <w:rsid w:val="0052358E"/>
    <w:rsid w:val="00526022"/>
    <w:rsid w:val="00526365"/>
    <w:rsid w:val="005306A9"/>
    <w:rsid w:val="00530DA2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876E9"/>
    <w:rsid w:val="007919F0"/>
    <w:rsid w:val="00795B24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133B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97EDF"/>
    <w:rsid w:val="008A121B"/>
    <w:rsid w:val="008B48DE"/>
    <w:rsid w:val="008B4FA5"/>
    <w:rsid w:val="008D2D9E"/>
    <w:rsid w:val="008D5E1D"/>
    <w:rsid w:val="008D7D0B"/>
    <w:rsid w:val="008E0C04"/>
    <w:rsid w:val="008E0FEB"/>
    <w:rsid w:val="008F300A"/>
    <w:rsid w:val="008F70BF"/>
    <w:rsid w:val="008F70C3"/>
    <w:rsid w:val="0090068F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1DB5"/>
    <w:rsid w:val="00AF3628"/>
    <w:rsid w:val="00AF5A07"/>
    <w:rsid w:val="00AF5B66"/>
    <w:rsid w:val="00B16C91"/>
    <w:rsid w:val="00B21547"/>
    <w:rsid w:val="00B339C4"/>
    <w:rsid w:val="00B44CFE"/>
    <w:rsid w:val="00B51831"/>
    <w:rsid w:val="00B53AFB"/>
    <w:rsid w:val="00B54D20"/>
    <w:rsid w:val="00B57C29"/>
    <w:rsid w:val="00B616D9"/>
    <w:rsid w:val="00B63E84"/>
    <w:rsid w:val="00B70D54"/>
    <w:rsid w:val="00B719AD"/>
    <w:rsid w:val="00B71CD1"/>
    <w:rsid w:val="00B75A6E"/>
    <w:rsid w:val="00B80299"/>
    <w:rsid w:val="00B87564"/>
    <w:rsid w:val="00B978DD"/>
    <w:rsid w:val="00BC1E6D"/>
    <w:rsid w:val="00BC3305"/>
    <w:rsid w:val="00BD735B"/>
    <w:rsid w:val="00BF10F4"/>
    <w:rsid w:val="00BF3526"/>
    <w:rsid w:val="00C06D4A"/>
    <w:rsid w:val="00C1108E"/>
    <w:rsid w:val="00C17441"/>
    <w:rsid w:val="00C26606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A2595"/>
    <w:rsid w:val="00CD7AD8"/>
    <w:rsid w:val="00CE0520"/>
    <w:rsid w:val="00CE0620"/>
    <w:rsid w:val="00CE1529"/>
    <w:rsid w:val="00CE2E2E"/>
    <w:rsid w:val="00CE3431"/>
    <w:rsid w:val="00CE380D"/>
    <w:rsid w:val="00CE4421"/>
    <w:rsid w:val="00CE5598"/>
    <w:rsid w:val="00CF1E19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F492B"/>
    <w:rsid w:val="00E029B7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1925"/>
    <w:rsid w:val="00FF32FE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3C034EA-7394-481D-9F41-608CFD97C059}" type="presOf" srcId="{C59793A4-FB60-4B9A-B24C-204B581CE5BE}" destId="{3B4253E7-F8F6-42A1-A0FB-5C1A480E6EFC}" srcOrd="1" destOrd="0" presId="urn:microsoft.com/office/officeart/2005/8/layout/vList4#1"/>
    <dgm:cxn modelId="{8C1DAED3-E05B-4C9C-BCD4-1CA1E1D844B5}" type="presOf" srcId="{230886F8-A53E-49B2-9EE2-5BA144834C81}" destId="{231ABDF3-8756-4FD7-8627-82EC8E8E0D4F}" srcOrd="1" destOrd="0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AD8A8BE9-32BB-4DA7-BE5C-6A457F9DF5B1}" type="presOf" srcId="{4D96DA8D-32F2-4D39-91EC-916C59F80E33}" destId="{3B4253E7-F8F6-42A1-A0FB-5C1A480E6EFC}" srcOrd="1" destOrd="1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C470A0A7-27A5-4510-B423-3678DFE0FE50}" type="presOf" srcId="{31EB2AA3-4CA2-4F1C-9DCD-72F4EEA99C23}" destId="{4A36AF32-EB26-4EBD-9503-0BB9A20A0E59}" srcOrd="0" destOrd="0" presId="urn:microsoft.com/office/officeart/2005/8/layout/vList4#1"/>
    <dgm:cxn modelId="{1F632207-3D7B-4267-BDDE-47EAE1869070}" type="presOf" srcId="{4D96DA8D-32F2-4D39-91EC-916C59F80E33}" destId="{1B9F291E-E56B-41CF-B738-12636C4AF7E9}" srcOrd="0" destOrd="1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30C61200-C250-478F-A5E2-343F5E027DB3}" type="presOf" srcId="{F4D923CE-9A04-41D9-A251-305AF8130647}" destId="{5B5826B2-025E-43BA-BAF7-F415B357EC9E}" srcOrd="1" destOrd="2" presId="urn:microsoft.com/office/officeart/2005/8/layout/vList4#1"/>
    <dgm:cxn modelId="{2711274D-D179-4ECA-9B88-96B5862BD9FD}" type="presOf" srcId="{C2D55403-604F-4B46-A629-8F02219B4731}" destId="{080D37D1-DED0-46B6-9C4F-2ACCE1BED9E9}" srcOrd="0" destOrd="1" presId="urn:microsoft.com/office/officeart/2005/8/layout/vList4#1"/>
    <dgm:cxn modelId="{7AC5C247-198F-4A0F-8B11-87225DF4A392}" type="presOf" srcId="{67278702-E69F-4574-B901-2C5C50167834}" destId="{080D37D1-DED0-46B6-9C4F-2ACCE1BED9E9}" srcOrd="0" destOrd="0" presId="urn:microsoft.com/office/officeart/2005/8/layout/vList4#1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5B0F8600-E47F-4EFD-84CF-F376E324B50D}" type="presOf" srcId="{C59793A4-FB60-4B9A-B24C-204B581CE5BE}" destId="{1B9F291E-E56B-41CF-B738-12636C4AF7E9}" srcOrd="0" destOrd="0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9AF841CA-84BC-401A-9DF7-576443BE7707}" type="presOf" srcId="{31EB2AA3-4CA2-4F1C-9DCD-72F4EEA99C23}" destId="{4AD6A4BE-1524-4786-9989-EA219F10C389}" srcOrd="1" destOrd="0" presId="urn:microsoft.com/office/officeart/2005/8/layout/vList4#1"/>
    <dgm:cxn modelId="{2FD288AB-C6A4-41F1-AEBE-974835029605}" type="presOf" srcId="{586FECBA-7A88-4599-A589-ADBE7BFBC44D}" destId="{2833DDBE-59D9-41AC-9619-899CC52D7895}" srcOrd="0" destOrd="0" presId="urn:microsoft.com/office/officeart/2005/8/layout/vList4#1"/>
    <dgm:cxn modelId="{AE6AFA4F-A7D5-4027-8120-5D1334FC10B3}" type="presOf" srcId="{230886F8-A53E-49B2-9EE2-5BA144834C81}" destId="{1A8F3A30-EE45-42AA-B952-8ED63F8FA48A}" srcOrd="0" destOrd="0" presId="urn:microsoft.com/office/officeart/2005/8/layout/vList4#1"/>
    <dgm:cxn modelId="{B2367970-6AED-4EBB-9C9C-1A2CB3189002}" type="presOf" srcId="{67278702-E69F-4574-B901-2C5C50167834}" destId="{5B5826B2-025E-43BA-BAF7-F415B357EC9E}" srcOrd="1" destOrd="0" presId="urn:microsoft.com/office/officeart/2005/8/layout/vList4#1"/>
    <dgm:cxn modelId="{B73E081D-F5F8-41CD-9CBE-EB6F787ED44E}" type="presOf" srcId="{C2D55403-604F-4B46-A629-8F02219B4731}" destId="{5B5826B2-025E-43BA-BAF7-F415B357EC9E}" srcOrd="1" destOrd="1" presId="urn:microsoft.com/office/officeart/2005/8/layout/vList4#1"/>
    <dgm:cxn modelId="{F05F2431-49C6-4A83-A318-D3394A6D4A93}" type="presOf" srcId="{F4D923CE-9A04-41D9-A251-305AF8130647}" destId="{080D37D1-DED0-46B6-9C4F-2ACCE1BED9E9}" srcOrd="0" destOrd="2" presId="urn:microsoft.com/office/officeart/2005/8/layout/vList4#1"/>
    <dgm:cxn modelId="{966005AB-E3A2-46E3-AFBE-5423355DB781}" type="presParOf" srcId="{2833DDBE-59D9-41AC-9619-899CC52D7895}" destId="{B7F78D8B-1608-4D00-B192-A0867C870DA7}" srcOrd="0" destOrd="0" presId="urn:microsoft.com/office/officeart/2005/8/layout/vList4#1"/>
    <dgm:cxn modelId="{8889F5F9-7304-41B3-9714-DFE0B3539FE3}" type="presParOf" srcId="{B7F78D8B-1608-4D00-B192-A0867C870DA7}" destId="{1B9F291E-E56B-41CF-B738-12636C4AF7E9}" srcOrd="0" destOrd="0" presId="urn:microsoft.com/office/officeart/2005/8/layout/vList4#1"/>
    <dgm:cxn modelId="{9FAA36C4-C8E6-4E47-B023-7570F8DD2F18}" type="presParOf" srcId="{B7F78D8B-1608-4D00-B192-A0867C870DA7}" destId="{63FF8D6E-E0CC-4B89-90D0-586A9308B76D}" srcOrd="1" destOrd="0" presId="urn:microsoft.com/office/officeart/2005/8/layout/vList4#1"/>
    <dgm:cxn modelId="{DF06D78A-6F40-4780-BB19-0BAFF37D90D4}" type="presParOf" srcId="{B7F78D8B-1608-4D00-B192-A0867C870DA7}" destId="{3B4253E7-F8F6-42A1-A0FB-5C1A480E6EFC}" srcOrd="2" destOrd="0" presId="urn:microsoft.com/office/officeart/2005/8/layout/vList4#1"/>
    <dgm:cxn modelId="{D6895E48-91C8-4953-BB1A-1D7D2BCBFF91}" type="presParOf" srcId="{2833DDBE-59D9-41AC-9619-899CC52D7895}" destId="{F88006ED-1453-419E-B739-A57C00B052FC}" srcOrd="1" destOrd="0" presId="urn:microsoft.com/office/officeart/2005/8/layout/vList4#1"/>
    <dgm:cxn modelId="{5A3C7D1A-6A79-42CC-818A-4BD9C38CB222}" type="presParOf" srcId="{2833DDBE-59D9-41AC-9619-899CC52D7895}" destId="{BCBF6004-7949-4EAB-8625-3B4E042BB822}" srcOrd="2" destOrd="0" presId="urn:microsoft.com/office/officeart/2005/8/layout/vList4#1"/>
    <dgm:cxn modelId="{9810AF91-071A-40BB-9E06-35D34B037C04}" type="presParOf" srcId="{BCBF6004-7949-4EAB-8625-3B4E042BB822}" destId="{4A36AF32-EB26-4EBD-9503-0BB9A20A0E59}" srcOrd="0" destOrd="0" presId="urn:microsoft.com/office/officeart/2005/8/layout/vList4#1"/>
    <dgm:cxn modelId="{B416E61F-99BD-4EF6-96CC-6AC11505784D}" type="presParOf" srcId="{BCBF6004-7949-4EAB-8625-3B4E042BB822}" destId="{9F3449F0-C65C-4632-A427-00A32F138BAD}" srcOrd="1" destOrd="0" presId="urn:microsoft.com/office/officeart/2005/8/layout/vList4#1"/>
    <dgm:cxn modelId="{42EF0E9E-BEA6-420D-999F-41A02AA51831}" type="presParOf" srcId="{BCBF6004-7949-4EAB-8625-3B4E042BB822}" destId="{4AD6A4BE-1524-4786-9989-EA219F10C389}" srcOrd="2" destOrd="0" presId="urn:microsoft.com/office/officeart/2005/8/layout/vList4#1"/>
    <dgm:cxn modelId="{F8614892-0C7D-4CA4-8C93-9A0F95FF8FF5}" type="presParOf" srcId="{2833DDBE-59D9-41AC-9619-899CC52D7895}" destId="{EB883F28-4548-4CB4-8E4B-314E9EC9B4AE}" srcOrd="3" destOrd="0" presId="urn:microsoft.com/office/officeart/2005/8/layout/vList4#1"/>
    <dgm:cxn modelId="{B9C4D897-A609-4343-AD98-945D4CAB9B07}" type="presParOf" srcId="{2833DDBE-59D9-41AC-9619-899CC52D7895}" destId="{C40ACFB7-2015-4A76-AC50-EC24B9BF579F}" srcOrd="4" destOrd="0" presId="urn:microsoft.com/office/officeart/2005/8/layout/vList4#1"/>
    <dgm:cxn modelId="{0D4C1630-2EAB-4D64-B50E-17B8F40E1132}" type="presParOf" srcId="{C40ACFB7-2015-4A76-AC50-EC24B9BF579F}" destId="{1A8F3A30-EE45-42AA-B952-8ED63F8FA48A}" srcOrd="0" destOrd="0" presId="urn:microsoft.com/office/officeart/2005/8/layout/vList4#1"/>
    <dgm:cxn modelId="{5DA13192-1753-4CCD-915C-6A4197DBB114}" type="presParOf" srcId="{C40ACFB7-2015-4A76-AC50-EC24B9BF579F}" destId="{6ECAF995-2041-41A7-935E-BE0B7A28C785}" srcOrd="1" destOrd="0" presId="urn:microsoft.com/office/officeart/2005/8/layout/vList4#1"/>
    <dgm:cxn modelId="{799B7D55-C07E-494F-860E-3B80080C4370}" type="presParOf" srcId="{C40ACFB7-2015-4A76-AC50-EC24B9BF579F}" destId="{231ABDF3-8756-4FD7-8627-82EC8E8E0D4F}" srcOrd="2" destOrd="0" presId="urn:microsoft.com/office/officeart/2005/8/layout/vList4#1"/>
    <dgm:cxn modelId="{7688450D-37B0-4A41-8343-3A607FE1FB7E}" type="presParOf" srcId="{2833DDBE-59D9-41AC-9619-899CC52D7895}" destId="{FFAAC9C9-AE23-4961-9FC5-B90478CD4903}" srcOrd="5" destOrd="0" presId="urn:microsoft.com/office/officeart/2005/8/layout/vList4#1"/>
    <dgm:cxn modelId="{3A020AFD-E1AB-4DA9-9A8D-2AB7DB0A9A7E}" type="presParOf" srcId="{2833DDBE-59D9-41AC-9619-899CC52D7895}" destId="{D0A14433-0038-4926-9F90-B332B56C3619}" srcOrd="6" destOrd="0" presId="urn:microsoft.com/office/officeart/2005/8/layout/vList4#1"/>
    <dgm:cxn modelId="{5BA81C5A-F520-42ED-98D9-0FFA72729860}" type="presParOf" srcId="{D0A14433-0038-4926-9F90-B332B56C3619}" destId="{080D37D1-DED0-46B6-9C4F-2ACCE1BED9E9}" srcOrd="0" destOrd="0" presId="urn:microsoft.com/office/officeart/2005/8/layout/vList4#1"/>
    <dgm:cxn modelId="{C4F3EFB5-3FB3-4B9B-A472-9122151D9C87}" type="presParOf" srcId="{D0A14433-0038-4926-9F90-B332B56C3619}" destId="{8CA0DE55-5AD6-49C2-873F-E41E93778BDA}" srcOrd="1" destOrd="0" presId="urn:microsoft.com/office/officeart/2005/8/layout/vList4#1"/>
    <dgm:cxn modelId="{D049E3CD-B173-4783-A8F5-3619BC713E6D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A38C3E-5BBD-4A4B-B42E-F6B87FDF2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4</Pages>
  <Words>2190</Words>
  <Characters>1248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49</cp:revision>
  <cp:lastPrinted>2022-10-26T06:23:00Z</cp:lastPrinted>
  <dcterms:created xsi:type="dcterms:W3CDTF">2022-10-25T13:11:00Z</dcterms:created>
  <dcterms:modified xsi:type="dcterms:W3CDTF">2022-11-07T15:26:00Z</dcterms:modified>
</cp:coreProperties>
</file>